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01FE9" w14:textId="4B7F4290" w:rsidR="00296781" w:rsidRDefault="00522638">
      <w:r w:rsidRPr="00522638">
        <w:rPr>
          <w:noProof/>
        </w:rPr>
        <w:drawing>
          <wp:inline distT="0" distB="0" distL="0" distR="0" wp14:anchorId="487670FC" wp14:editId="50379947">
            <wp:extent cx="5943600" cy="1159510"/>
            <wp:effectExtent l="0" t="0" r="0" b="254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4"/>
                    <a:stretch>
                      <a:fillRect/>
                    </a:stretch>
                  </pic:blipFill>
                  <pic:spPr>
                    <a:xfrm>
                      <a:off x="0" y="0"/>
                      <a:ext cx="5943600" cy="1159510"/>
                    </a:xfrm>
                    <a:prstGeom prst="rect">
                      <a:avLst/>
                    </a:prstGeom>
                  </pic:spPr>
                </pic:pic>
              </a:graphicData>
            </a:graphic>
          </wp:inline>
        </w:drawing>
      </w:r>
    </w:p>
    <w:p w14:paraId="6C296B25" w14:textId="7954F1F9" w:rsidR="00522638" w:rsidRDefault="00522638">
      <w:r>
        <w:t>In the new ticket php file, the user is allowed to create a ticket and one of the category drop down option are “computer doesn’t connect to wifi”. At first the update worked for all other occasion but not for this option. The problem was the ‘ in doesn’t, tricking the compiler that its looking for a end ‘ and giving an error if and only if the category was “computer doesn’t connect to wifi”. This was resolved but changing the wording to “computer does not connect to wifi”.</w:t>
      </w:r>
    </w:p>
    <w:p w14:paraId="4AD3D6D7" w14:textId="3919BE43" w:rsidR="006A008B" w:rsidRDefault="006A008B">
      <w:r>
        <w:t>Newticket.php</w:t>
      </w:r>
    </w:p>
    <w:p w14:paraId="3D4C7D3E" w14:textId="3A6D8712" w:rsidR="008F302F" w:rsidRDefault="008F302F"/>
    <w:p w14:paraId="23CAC722" w14:textId="3C8E93EA" w:rsidR="008F302F" w:rsidRDefault="008F302F">
      <w:r>
        <w:t>Another error that happened was adding the feature of submitting a ticket for admin, when going back to the menu as an admin from the submit ticket page, it forced the admin user in a non admin state, effectively killing the admin state. Page2.php was changed so that it saves the type of user signing in, and as a result will be used in newticket.php</w:t>
      </w:r>
    </w:p>
    <w:p w14:paraId="5B5E5562" w14:textId="6786B1A6" w:rsidR="008F302F" w:rsidRDefault="008F302F">
      <w:r>
        <w:t xml:space="preserve">Changes made to:newticket.php,page2.php </w:t>
      </w:r>
    </w:p>
    <w:p w14:paraId="1FB4CD0F" w14:textId="77777777" w:rsidR="00522638" w:rsidRDefault="00522638"/>
    <w:sectPr w:rsidR="005226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MjAwMrA0szQyMDRV0lEKTi0uzszPAykwqgUAeTLTBCwAAAA="/>
  </w:docVars>
  <w:rsids>
    <w:rsidRoot w:val="00522638"/>
    <w:rsid w:val="00296781"/>
    <w:rsid w:val="00522638"/>
    <w:rsid w:val="006A008B"/>
    <w:rsid w:val="008F302F"/>
    <w:rsid w:val="00B50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DEA7A"/>
  <w15:chartTrackingRefBased/>
  <w15:docId w15:val="{86496133-F487-4433-BC05-091DFCD14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32</Words>
  <Characters>75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einoso</dc:creator>
  <cp:keywords/>
  <dc:description/>
  <cp:lastModifiedBy>Jason Reinoso</cp:lastModifiedBy>
  <cp:revision>3</cp:revision>
  <dcterms:created xsi:type="dcterms:W3CDTF">2021-12-05T23:20:00Z</dcterms:created>
  <dcterms:modified xsi:type="dcterms:W3CDTF">2021-12-06T09:17:00Z</dcterms:modified>
</cp:coreProperties>
</file>